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айта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ивание необходимого архива с исполняемым файлом</w:t>
      </w:r>
    </w:p>
    <w:p>
      <w:pPr>
        <w:numPr>
          <w:ilvl w:val="0"/>
          <w:numId w:val="1001"/>
        </w:numPr>
        <w:pStyle w:val="Compact"/>
      </w:pPr>
      <w:r>
        <w:t xml:space="preserve">Скачивание шаблона и создание репозитория, посвященного блогу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maalieva.github.io</w:t>
      </w:r>
    </w:p>
    <w:p>
      <w:pPr>
        <w:numPr>
          <w:ilvl w:val="0"/>
          <w:numId w:val="1001"/>
        </w:numPr>
        <w:pStyle w:val="Compact"/>
      </w:pPr>
      <w:r>
        <w:t xml:space="preserve">Связка репозитория maalieva.github.io с папкой public из репозитория, посвященному блогу</w:t>
      </w:r>
    </w:p>
    <w:p>
      <w:pPr>
        <w:numPr>
          <w:ilvl w:val="0"/>
          <w:numId w:val="1001"/>
        </w:numPr>
        <w:pStyle w:val="Compact"/>
      </w:pPr>
      <w:r>
        <w:t xml:space="preserve">Получение заготовки сай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ая единица в интернете, ресурс из веб-страниц (документов), которые объединены общей темой и связаны между друг с другом с помощью ссылок. Он зарегистрирован на одно юридическое или физическое лицо и обязательно привязан к конкретному домену, являющемуся его адресом. Сайт может состоять как из одной страницы, так и огромного количества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нужный архив и распаковываем его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31814"/>
            <wp:effectExtent b="0" l="0" r="0" t="0"/>
            <wp:docPr descr="Figure 1: Скачанный архи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ачанный архи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ем папку bin и переносим туда исполняемый файл hugo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943537"/>
            <wp:effectExtent b="0" l="0" r="0" t="0"/>
            <wp:docPr descr="Figure 2: Исполняемый файл в папке bin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Исполняемый файл в папке bin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шаблон репозитория, который можно найти на ТУИС, при помощи кнопки Use this template на github создаём у себя новый репозиторий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932494"/>
            <wp:effectExtent b="0" l="0" r="0" t="0"/>
            <wp:docPr descr="Figure 3: Новый репозиторий, посвященный блог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Новый репозиторий, посвященный блог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лонируем репозиторий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508992"/>
            <wp:effectExtent b="0" l="0" r="0" t="0"/>
            <wp:docPr descr="Figure 4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лонирование репозитор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ем исполняемый файл (при помощи ~/bin/hugo) в каталоге maalieva_blog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231487"/>
            <wp:effectExtent b="0" l="0" r="0" t="0"/>
            <wp:docPr descr="Figure 5: Применение ~/bin/hug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именение ~/bin/hugo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яем каталог public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906129"/>
            <wp:effectExtent b="0" l="0" r="0" t="0"/>
            <wp:docPr descr="Figure 6: Удаление каталога publi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Удаление каталога public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лучаем ссылку на сайт при помощи команды ~bin/hugo server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176380"/>
            <wp:effectExtent b="0" l="0" r="0" t="0"/>
            <wp:docPr descr="Figure 7: Получение ссылки на сай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олучение ссылки на сай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еще один новый репозиторий maalievaa.github.io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903436"/>
            <wp:effectExtent b="0" l="0" r="0" t="0"/>
            <wp:docPr descr="Figure 8: Создание репозитория maalievaa.github.i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репозитория maalievaa.github.io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ключаемся на ветку main и создаем файл README.md с помощью команды touch, чтобы репозиторий не был пустым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079595"/>
            <wp:effectExtent b="0" l="0" r="0" t="0"/>
            <wp:docPr descr="Figure 9: Переключение на ветку и создание файла в репозитор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ереключение на ветку и создание файла в репозитори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вязываем новый репозиторий с папкой public из репозитория blog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563505"/>
            <wp:effectExtent b="0" l="0" r="0" t="0"/>
            <wp:docPr descr="Figure 10: Связывание нового репозитория с папкой publi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вязывание нового репозитория с папкой public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бновляем репозиторий и получаем нужные файлы в репозитории maalievaa.github.io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965991"/>
            <wp:effectExtent b="0" l="0" r="0" t="0"/>
            <wp:docPr descr="Figure 11: Репозиторий maalievaa.github.io после обновл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Репозиторий maalievaa.github.io после обновления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создавать сайты на Hugo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Веб-сайт - https://www.seonews.ru/glossary/veb-sayt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Алиева Милена Арифовна</dc:creator>
  <dc:language>ru-RU</dc:language>
  <cp:keywords/>
  <dcterms:created xsi:type="dcterms:W3CDTF">2023-02-23T13:40:48Z</dcterms:created>
  <dcterms:modified xsi:type="dcterms:W3CDTF">2023-02-23T13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